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B24C95" w14:textId="79091EB8" w:rsidR="00665848" w:rsidRDefault="00861DF1">
      <w:pPr>
        <w:autoSpaceDE w:val="0"/>
        <w:autoSpaceDN w:val="0"/>
        <w:adjustRightInd w:val="0"/>
        <w:ind w:right="-1"/>
        <w:jc w:val="center"/>
        <w:rPr>
          <w:rFonts w:asciiTheme="minorEastAsia" w:eastAsia="PMingLiU" w:hAnsiTheme="minorEastAsia" w:cs="MS-Mincho"/>
          <w:kern w:val="0"/>
          <w:sz w:val="20"/>
          <w:szCs w:val="20"/>
          <w:lang w:eastAsia="zh-TW"/>
        </w:rPr>
      </w:pPr>
      <w:r w:rsidRPr="001B09FC">
        <w:rPr>
          <w:rFonts w:asciiTheme="minorEastAsia" w:hAnsiTheme="minorEastAsia" w:cs="MS-Mincho" w:hint="eastAsia"/>
          <w:kern w:val="0"/>
          <w:sz w:val="20"/>
          <w:szCs w:val="20"/>
          <w:lang w:eastAsia="zh-TW"/>
        </w:rPr>
        <w:t>履歴書</w:t>
      </w:r>
    </w:p>
    <w:p w14:paraId="6DEC6380" w14:textId="20B22841" w:rsidR="008656CC" w:rsidRDefault="008656CC">
      <w:pPr>
        <w:autoSpaceDE w:val="0"/>
        <w:autoSpaceDN w:val="0"/>
        <w:adjustRightInd w:val="0"/>
        <w:ind w:right="-1"/>
        <w:jc w:val="center"/>
        <w:rPr>
          <w:rFonts w:asciiTheme="minorEastAsia" w:eastAsia="PMingLiU" w:hAnsiTheme="minorEastAsia" w:cs="MS-Mincho"/>
          <w:kern w:val="0"/>
          <w:sz w:val="20"/>
          <w:szCs w:val="20"/>
          <w:lang w:eastAsia="zh-TW"/>
        </w:rPr>
      </w:pPr>
    </w:p>
    <w:p w14:paraId="6DBEF7BD" w14:textId="03E389D2" w:rsidR="008656CC" w:rsidRDefault="008656CC" w:rsidP="008656CC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年号は西暦を用いてください。</w:t>
      </w:r>
    </w:p>
    <w:p w14:paraId="4B2AE094" w14:textId="6CF587B9" w:rsidR="008656CC" w:rsidRPr="008656CC" w:rsidRDefault="008656CC" w:rsidP="008656CC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行が不足する場合は、適宜追加してください。</w:t>
      </w:r>
    </w:p>
    <w:p w14:paraId="2264C024" w14:textId="160FE3C2" w:rsidR="008656CC" w:rsidRPr="008656CC" w:rsidRDefault="008656CC" w:rsidP="008656CC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各項目にある例示の記述については、必要に応じて削除して記入してください。</w:t>
      </w:r>
    </w:p>
    <w:p w14:paraId="7AA135FB" w14:textId="2A4198BA" w:rsidR="008656CC" w:rsidRPr="008656CC" w:rsidRDefault="008656CC" w:rsidP="008656CC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項目に該当するものがない場合は、「なし」と記入し</w:t>
      </w:r>
      <w:bookmarkStart w:id="0" w:name="_GoBack"/>
      <w:bookmarkEnd w:id="0"/>
      <w:r>
        <w:rPr>
          <w:rFonts w:asciiTheme="minorEastAsia" w:hAnsiTheme="minorEastAsia" w:cs="TimesNewRomanPSMT" w:hint="eastAsia"/>
          <w:kern w:val="0"/>
          <w:sz w:val="20"/>
          <w:szCs w:val="20"/>
        </w:rPr>
        <w:t>てください。</w:t>
      </w:r>
    </w:p>
    <w:p w14:paraId="318CD0AB" w14:textId="0CD239B7" w:rsidR="008656CC" w:rsidRPr="001D1B99" w:rsidRDefault="008656CC" w:rsidP="008656CC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氏名は戸籍名等とし、通称使用の希望がある場合は（　）に入れて記入してください。</w:t>
      </w:r>
    </w:p>
    <w:p w14:paraId="18691502" w14:textId="00EBE0F3" w:rsidR="001D1B99" w:rsidRPr="001D1B99" w:rsidRDefault="001D1B99" w:rsidP="008656CC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highlight w:val="yellow"/>
          <w:lang w:eastAsia="zh-TW"/>
        </w:rPr>
      </w:pPr>
      <w:r w:rsidRPr="001D1B99">
        <w:rPr>
          <w:rFonts w:asciiTheme="minorEastAsia" w:hAnsiTheme="minorEastAsia" w:cs="TimesNewRomanPSMT"/>
          <w:kern w:val="0"/>
          <w:sz w:val="20"/>
          <w:szCs w:val="20"/>
          <w:highlight w:val="yellow"/>
        </w:rPr>
        <w:t>本行含め、●部分の行は提出時に削除し、上に詰めて提出してください。</w:t>
      </w:r>
    </w:p>
    <w:p w14:paraId="2E8B6849" w14:textId="77777777" w:rsidR="00665848" w:rsidRPr="001B09FC" w:rsidRDefault="006D35BE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0"/>
          <w:sz w:val="20"/>
          <w:szCs w:val="20"/>
          <w:lang w:eastAsia="zh-TW"/>
        </w:rPr>
      </w:pPr>
      <w:r w:rsidRPr="001B09FC">
        <w:rPr>
          <w:rFonts w:asciiTheme="minorEastAsia" w:hAnsiTheme="minorEastAsia" w:cs="MS-Mincho" w:hint="eastAsia"/>
          <w:kern w:val="0"/>
          <w:sz w:val="20"/>
          <w:szCs w:val="20"/>
          <w:lang w:eastAsia="zh-TW"/>
        </w:rPr>
        <w:t xml:space="preserve">　　　</w:t>
      </w:r>
    </w:p>
    <w:p w14:paraId="0679AD51" w14:textId="27CE1C50" w:rsidR="00665848" w:rsidRDefault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0"/>
          <w:sz w:val="20"/>
          <w:szCs w:val="20"/>
        </w:rPr>
      </w:pPr>
      <w:r>
        <w:rPr>
          <w:rFonts w:asciiTheme="minorEastAsia" w:hAnsiTheme="minorEastAsia" w:cs="MS-Mincho" w:hint="eastAsia"/>
          <w:noProof/>
          <w:kern w:val="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20E12F" wp14:editId="1FBA95FC">
                <wp:simplePos x="0" y="0"/>
                <wp:positionH relativeFrom="column">
                  <wp:posOffset>4602781</wp:posOffset>
                </wp:positionH>
                <wp:positionV relativeFrom="paragraph">
                  <wp:posOffset>87998</wp:posOffset>
                </wp:positionV>
                <wp:extent cx="1560095" cy="1604210"/>
                <wp:effectExtent l="0" t="0" r="21590" b="1524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0095" cy="16042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00887C5" id="正方形/長方形 1" o:spid="_x0000_s1026" style="position:absolute;left:0;text-align:left;margin-left:362.4pt;margin-top:6.95pt;width:122.85pt;height:126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" filled="f" strokecolor="black [3213]" strokeweight="2pt"/>
            </w:pict>
          </mc:Fallback>
        </mc:AlternateContent>
      </w:r>
      <w:r w:rsidR="006D35BE" w:rsidRPr="001B09FC">
        <w:rPr>
          <w:rFonts w:asciiTheme="minorEastAsia" w:hAnsiTheme="minorEastAsia" w:cs="MS-Mincho" w:hint="eastAsia"/>
          <w:kern w:val="0"/>
          <w:sz w:val="20"/>
          <w:szCs w:val="20"/>
        </w:rPr>
        <w:t>氏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 xml:space="preserve">　　</w:t>
      </w:r>
      <w:r w:rsidR="006D35BE" w:rsidRPr="001B09FC">
        <w:rPr>
          <w:rFonts w:asciiTheme="minorEastAsia" w:hAnsiTheme="minorEastAsia" w:cs="MS-Mincho" w:hint="eastAsia"/>
          <w:kern w:val="0"/>
          <w:sz w:val="20"/>
          <w:szCs w:val="20"/>
        </w:rPr>
        <w:t>名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ab/>
      </w:r>
    </w:p>
    <w:p w14:paraId="19F9BE84" w14:textId="1D5C961C" w:rsidR="008656CC" w:rsidRDefault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0"/>
          <w:sz w:val="20"/>
          <w:szCs w:val="20"/>
        </w:rPr>
      </w:pPr>
      <w:r>
        <w:rPr>
          <w:rFonts w:asciiTheme="minorEastAsia" w:hAnsiTheme="minorEastAsia" w:cs="MS-Mincho" w:hint="eastAsia"/>
          <w:kern w:val="0"/>
          <w:sz w:val="20"/>
          <w:szCs w:val="20"/>
        </w:rPr>
        <w:t>ふりがな</w:t>
      </w:r>
    </w:p>
    <w:p w14:paraId="7CB5C758" w14:textId="03F76932" w:rsidR="00E4253E" w:rsidRDefault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6ECC1E" wp14:editId="60970297">
                <wp:simplePos x="0" y="0"/>
                <wp:positionH relativeFrom="column">
                  <wp:posOffset>4722495</wp:posOffset>
                </wp:positionH>
                <wp:positionV relativeFrom="paragraph">
                  <wp:posOffset>6350</wp:posOffset>
                </wp:positionV>
                <wp:extent cx="1316355" cy="1014095"/>
                <wp:effectExtent l="0" t="0" r="0" b="0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6355" cy="1014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474C4" w14:textId="1F9F818F" w:rsidR="008656CC" w:rsidRPr="008656CC" w:rsidRDefault="008656CC" w:rsidP="008656CC">
                            <w:r w:rsidRPr="008656CC">
                              <w:rPr>
                                <w:rFonts w:hint="eastAsia"/>
                                <w:sz w:val="24"/>
                                <w:szCs w:val="24"/>
                                <w:lang w:val="ja-JP"/>
                              </w:rPr>
                              <w:t>顔写真（</w:t>
                            </w:r>
                            <w:r w:rsidRPr="008656CC">
                              <w:rPr>
                                <w:rFonts w:hint="eastAsia"/>
                                <w:sz w:val="24"/>
                                <w:szCs w:val="24"/>
                                <w:lang w:val="ja-JP"/>
                              </w:rPr>
                              <w:t>1</w:t>
                            </w:r>
                            <w:r w:rsidRPr="008656CC">
                              <w:rPr>
                                <w:rFonts w:hint="eastAsia"/>
                                <w:sz w:val="24"/>
                                <w:szCs w:val="24"/>
                                <w:lang w:val="ja-JP"/>
                              </w:rPr>
                              <w:t>年以内に撮影した正面無帽の画像ファイルを貼り付けてください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4295" tIns="8890" rIns="74295" bIns="889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A6ECC1E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371.85pt;margin-top:.5pt;width:103.65pt;height:79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" filled="f" stroked="f" strokeweight=".5pt">
                <v:fill o:detectmouseclick="t"/>
                <v:textbox inset="5.85pt,.7pt,5.85pt,.7pt">
                  <w:txbxContent>
                    <w:p w14:paraId="04F474C4" w14:textId="1F9F818F" w:rsidR="008656CC" w:rsidRPr="008656CC" w:rsidRDefault="008656CC" w:rsidP="008656CC">
                      <w:r w:rsidRPr="008656CC">
                        <w:rPr>
                          <w:rFonts w:hint="eastAsia"/>
                          <w:sz w:val="24"/>
                          <w:szCs w:val="24"/>
                          <w:lang w:val="ja-JP"/>
                        </w:rPr>
                        <w:t>顔写真（</w:t>
                      </w:r>
                      <w:r w:rsidRPr="008656CC">
                        <w:rPr>
                          <w:rFonts w:hint="eastAsia"/>
                          <w:sz w:val="24"/>
                          <w:szCs w:val="24"/>
                          <w:lang w:val="ja-JP"/>
                        </w:rPr>
                        <w:t>1</w:t>
                      </w:r>
                      <w:r w:rsidRPr="008656CC">
                        <w:rPr>
                          <w:rFonts w:hint="eastAsia"/>
                          <w:sz w:val="24"/>
                          <w:szCs w:val="24"/>
                          <w:lang w:val="ja-JP"/>
                        </w:rPr>
                        <w:t>年以内に撮影した正面無帽の画像ファイルを貼り付けてください。</w:t>
                      </w:r>
                    </w:p>
                  </w:txbxContent>
                </v:textbox>
              </v:shape>
            </w:pict>
          </mc:Fallback>
        </mc:AlternateConten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>生年月日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ab/>
      </w:r>
      <w:r>
        <w:rPr>
          <w:rFonts w:asciiTheme="minorEastAsia" w:hAnsiTheme="minorEastAsia" w:cs="MS-Mincho" w:hint="eastAsia"/>
          <w:kern w:val="0"/>
          <w:sz w:val="20"/>
          <w:szCs w:val="20"/>
        </w:rPr>
        <w:t xml:space="preserve">　</w:t>
      </w:r>
      <w:r w:rsidR="00C40A0A">
        <w:rPr>
          <w:rFonts w:asciiTheme="minorEastAsia" w:hAnsiTheme="minorEastAsia" w:cs="MS-Mincho" w:hint="eastAsia"/>
          <w:kern w:val="0"/>
          <w:sz w:val="20"/>
          <w:szCs w:val="20"/>
        </w:rPr>
        <w:t xml:space="preserve">　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>年</w:t>
      </w:r>
      <w:r w:rsidR="00C40A0A">
        <w:rPr>
          <w:rFonts w:asciiTheme="minorEastAsia" w:hAnsiTheme="minorEastAsia" w:cs="MS-Mincho" w:hint="eastAsia"/>
          <w:kern w:val="0"/>
          <w:sz w:val="20"/>
          <w:szCs w:val="20"/>
        </w:rPr>
        <w:t xml:space="preserve">　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>月</w:t>
      </w:r>
      <w:r w:rsidR="00C40A0A">
        <w:rPr>
          <w:rFonts w:asciiTheme="minorEastAsia" w:hAnsiTheme="minorEastAsia" w:cs="MS-Mincho" w:hint="eastAsia"/>
          <w:kern w:val="0"/>
          <w:sz w:val="20"/>
          <w:szCs w:val="20"/>
        </w:rPr>
        <w:t xml:space="preserve">　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>日（満</w:t>
      </w:r>
      <w:r w:rsidR="00C40A0A">
        <w:rPr>
          <w:rFonts w:asciiTheme="minorEastAsia" w:hAnsiTheme="minorEastAsia" w:cs="MS-Mincho" w:hint="eastAsia"/>
          <w:kern w:val="0"/>
          <w:sz w:val="20"/>
          <w:szCs w:val="20"/>
        </w:rPr>
        <w:t xml:space="preserve">　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>歳）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ab/>
      </w:r>
    </w:p>
    <w:p w14:paraId="3567BC46" w14:textId="5F2E9FF0" w:rsidR="00665848" w:rsidRDefault="006D35BE" w:rsidP="00107DAD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現</w:t>
      </w:r>
      <w:r w:rsidR="00E4253E">
        <w:rPr>
          <w:rFonts w:asciiTheme="minorEastAsia" w:hAnsiTheme="minorEastAsia" w:cs="MS-Mincho" w:hint="eastAsia"/>
          <w:kern w:val="1"/>
          <w:sz w:val="20"/>
          <w:szCs w:val="20"/>
        </w:rPr>
        <w:t xml:space="preserve">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住</w:t>
      </w:r>
      <w:r w:rsidR="00E4253E">
        <w:rPr>
          <w:rFonts w:asciiTheme="minorEastAsia" w:hAnsiTheme="minorEastAsia" w:cs="MS-Mincho" w:hint="eastAsia"/>
          <w:kern w:val="1"/>
          <w:sz w:val="20"/>
          <w:szCs w:val="20"/>
        </w:rPr>
        <w:t xml:space="preserve">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 xml:space="preserve">所　</w:t>
      </w:r>
      <w:r w:rsidR="00E4253E">
        <w:rPr>
          <w:rFonts w:asciiTheme="minorEastAsia" w:hAnsiTheme="minorEastAsia" w:cs="MS-Mincho" w:hint="eastAsia"/>
          <w:kern w:val="1"/>
          <w:sz w:val="20"/>
          <w:szCs w:val="20"/>
        </w:rPr>
        <w:tab/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〒</w:t>
      </w:r>
      <w:r w:rsidR="00C40A0A">
        <w:rPr>
          <w:rFonts w:asciiTheme="minorEastAsia" w:hAnsiTheme="minorEastAsia" w:cs="MS-Mincho" w:hint="eastAsia"/>
          <w:kern w:val="1"/>
          <w:sz w:val="20"/>
          <w:szCs w:val="20"/>
        </w:rPr>
        <w:t xml:space="preserve">　</w:t>
      </w:r>
      <w:r w:rsidR="00E4253E">
        <w:rPr>
          <w:rFonts w:asciiTheme="minorEastAsia" w:hAnsiTheme="minorEastAsia" w:cs="MS-Mincho" w:hint="eastAsia"/>
          <w:kern w:val="1"/>
          <w:sz w:val="20"/>
          <w:szCs w:val="20"/>
        </w:rPr>
        <w:t>-</w:t>
      </w:r>
      <w:r w:rsidR="00C40A0A">
        <w:rPr>
          <w:rFonts w:asciiTheme="minorEastAsia" w:hAnsiTheme="minorEastAsia" w:cs="MS-Mincho" w:hint="eastAsia"/>
          <w:kern w:val="1"/>
          <w:sz w:val="20"/>
          <w:szCs w:val="20"/>
        </w:rPr>
        <w:t xml:space="preserve">　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 xml:space="preserve">　</w:t>
      </w:r>
      <w:r w:rsidR="00C40A0A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県</w:t>
      </w:r>
      <w:r w:rsidR="00C40A0A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市</w:t>
      </w:r>
      <w:r w:rsidR="00C40A0A">
        <w:rPr>
          <w:rFonts w:asciiTheme="minorEastAsia" w:hAnsiTheme="minorEastAsia" w:cs="MS-Mincho" w:hint="eastAsia"/>
          <w:kern w:val="1"/>
          <w:sz w:val="20"/>
          <w:szCs w:val="20"/>
        </w:rPr>
        <w:t>◎◎1-2-3</w:t>
      </w:r>
      <w:r w:rsidR="00107DAD">
        <w:rPr>
          <w:rFonts w:asciiTheme="minorEastAsia" w:hAnsiTheme="minorEastAsia" w:cs="MS-Mincho" w:hint="eastAsia"/>
          <w:kern w:val="1"/>
          <w:sz w:val="20"/>
          <w:szCs w:val="20"/>
        </w:rPr>
        <w:t xml:space="preserve"> 　（電話0</w:t>
      </w:r>
      <w:r w:rsidR="00C40A0A">
        <w:rPr>
          <w:rFonts w:asciiTheme="minorEastAsia" w:hAnsiTheme="minorEastAsia" w:cs="MS-Mincho" w:hint="eastAsia"/>
          <w:kern w:val="1"/>
          <w:sz w:val="20"/>
          <w:szCs w:val="20"/>
        </w:rPr>
        <w:t>00-000-0000</w:t>
      </w:r>
      <w:r w:rsidR="00107DAD">
        <w:rPr>
          <w:rFonts w:asciiTheme="minorEastAsia" w:hAnsiTheme="minorEastAsia" w:cs="MS-Mincho"/>
          <w:kern w:val="1"/>
          <w:sz w:val="20"/>
          <w:szCs w:val="20"/>
        </w:rPr>
        <w:t>）</w:t>
      </w:r>
    </w:p>
    <w:p w14:paraId="71297E4C" w14:textId="523C5061" w:rsidR="008656CC" w:rsidRPr="001B09FC" w:rsidRDefault="008656CC" w:rsidP="00107DAD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>電子メール</w:t>
      </w:r>
    </w:p>
    <w:p w14:paraId="67B14528" w14:textId="3412C9FF" w:rsidR="00665848" w:rsidRPr="000B4EA2" w:rsidRDefault="00665848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</w:p>
    <w:p w14:paraId="24163025" w14:textId="183D5243" w:rsidR="00665848" w:rsidRDefault="00107DAD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 w:rsidRPr="00107DAD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学　歴</w:t>
      </w:r>
      <w:r w:rsidR="008656CC">
        <w:rPr>
          <w:rFonts w:asciiTheme="minorEastAsia" w:hAnsiTheme="minorEastAsia" w:cs="MS-Mincho" w:hint="eastAsia"/>
          <w:kern w:val="1"/>
          <w:sz w:val="20"/>
          <w:szCs w:val="20"/>
        </w:rPr>
        <w:t xml:space="preserve">　</w:t>
      </w:r>
      <w:bookmarkStart w:id="1" w:name="_Hlk99126182"/>
      <w:r w:rsidR="008656CC">
        <w:rPr>
          <w:rFonts w:asciiTheme="minorEastAsia" w:hAnsiTheme="minorEastAsia" w:cs="MS-Mincho" w:hint="eastAsia"/>
          <w:kern w:val="1"/>
          <w:sz w:val="20"/>
          <w:szCs w:val="20"/>
        </w:rPr>
        <w:t>※留学等についても記入してください。</w:t>
      </w:r>
      <w:bookmarkEnd w:id="1"/>
    </w:p>
    <w:p w14:paraId="5C614763" w14:textId="77777777" w:rsidR="008656CC" w:rsidRDefault="008656CC" w:rsidP="0010523F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</w:p>
    <w:p w14:paraId="43E4A3D3" w14:textId="6983D060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 xml:space="preserve">月　　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ab/>
        <w:t>公立・私立　◎◎高等学校卒業（◎◎県）</w:t>
      </w:r>
    </w:p>
    <w:p w14:paraId="53941947" w14:textId="5CB20439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 xml:space="preserve">月　　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ab/>
        <w:t>◎◎大学◎◎学部◎◎学科入学</w:t>
      </w:r>
    </w:p>
    <w:p w14:paraId="4F251171" w14:textId="5094E331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 xml:space="preserve">月　　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ab/>
        <w:t>◎◎大学◎◎学部◎◎学科卒業</w:t>
      </w:r>
    </w:p>
    <w:p w14:paraId="1E6A0DE5" w14:textId="7F1323AD" w:rsidR="000B4EA2" w:rsidRDefault="000B4EA2" w:rsidP="000B4EA2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1"/>
          <w:sz w:val="20"/>
          <w:szCs w:val="20"/>
          <w:lang w:eastAsia="zh-CN"/>
        </w:rPr>
      </w:pPr>
      <w:r w:rsidRPr="001B09FC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年</w:t>
      </w:r>
      <w:r w:rsidR="008656CC">
        <w:rPr>
          <w:rFonts w:asciiTheme="minorEastAsia" w:hAnsiTheme="minorEastAsia" w:cs="MS-Mincho" w:hint="eastAsia"/>
          <w:kern w:val="1"/>
          <w:sz w:val="20"/>
          <w:szCs w:val="20"/>
        </w:rPr>
        <w:t xml:space="preserve">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 xml:space="preserve">月　　</w:t>
      </w:r>
      <w:r w:rsidR="000D6AF7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ab/>
      </w:r>
      <w:r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◎◎大学大学院◎◎研究科◎◎学専攻博士</w:t>
      </w:r>
      <w:r w:rsidR="008656CC">
        <w:rPr>
          <w:rFonts w:asciiTheme="minorEastAsia" w:hAnsiTheme="minorEastAsia" w:cs="MS-Mincho" w:hint="eastAsia"/>
          <w:kern w:val="1"/>
          <w:sz w:val="20"/>
          <w:szCs w:val="20"/>
        </w:rPr>
        <w:t>前期</w:t>
      </w:r>
      <w:r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課程</w:t>
      </w:r>
      <w:r w:rsidR="008656CC">
        <w:rPr>
          <w:rFonts w:asciiTheme="minorEastAsia" w:hAnsiTheme="minorEastAsia" w:cs="MS-Mincho" w:hint="eastAsia"/>
          <w:kern w:val="1"/>
          <w:sz w:val="20"/>
          <w:szCs w:val="20"/>
        </w:rPr>
        <w:t>入学</w:t>
      </w:r>
    </w:p>
    <w:p w14:paraId="53CBCF27" w14:textId="4377D5E2" w:rsidR="008656CC" w:rsidRDefault="008656CC" w:rsidP="000B4EA2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1"/>
          <w:sz w:val="20"/>
          <w:szCs w:val="20"/>
          <w:lang w:eastAsia="zh-CN"/>
        </w:rPr>
      </w:pPr>
      <w:r w:rsidRPr="001B09FC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年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 xml:space="preserve">月　　</w:t>
      </w:r>
      <w:r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ab/>
        <w:t>◎◎大学大学院◎◎研究科◎◎学専攻博士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前期</w:t>
      </w:r>
      <w:r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課程修了</w:t>
      </w:r>
    </w:p>
    <w:p w14:paraId="7D9ADFFE" w14:textId="46CA45CD" w:rsidR="008656CC" w:rsidRDefault="008656CC" w:rsidP="000B4EA2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 w:rsidRPr="001B09FC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年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 xml:space="preserve">月　　</w:t>
      </w:r>
      <w:r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ab/>
        <w:t>◎◎大学大学院◎◎研究科◎◎学専攻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博士後期</w:t>
      </w:r>
      <w:r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課程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入学</w:t>
      </w:r>
    </w:p>
    <w:p w14:paraId="12B7EA93" w14:textId="315FE383" w:rsidR="008656CC" w:rsidRDefault="008656CC" w:rsidP="000B4EA2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 w:rsidRPr="008656CC">
        <w:rPr>
          <w:rFonts w:asciiTheme="minorEastAsia" w:eastAsia="SimSun" w:hAnsiTheme="minorEastAsia" w:cs="MS-Mincho" w:hint="eastAsia"/>
          <w:kern w:val="1"/>
          <w:sz w:val="20"/>
          <w:szCs w:val="20"/>
        </w:rPr>
        <w:t>年</w:t>
      </w:r>
      <w:r w:rsidRPr="008656CC">
        <w:rPr>
          <w:rFonts w:asciiTheme="minorEastAsia" w:eastAsia="SimSun" w:hAnsiTheme="minorEastAsia" w:cs="MS-Mincho" w:hint="eastAsia"/>
          <w:kern w:val="1"/>
          <w:sz w:val="20"/>
          <w:szCs w:val="20"/>
        </w:rPr>
        <w:t xml:space="preserve"> </w:t>
      </w:r>
      <w:r w:rsidRPr="008656CC">
        <w:rPr>
          <w:rFonts w:asciiTheme="minorEastAsia" w:eastAsia="SimSun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財団助成金による留学生として、◎◎大学（◎◎国）留学開始</w:t>
      </w:r>
    </w:p>
    <w:p w14:paraId="0C111242" w14:textId="61CA0654" w:rsidR="008656CC" w:rsidRPr="008656CC" w:rsidRDefault="008656CC" w:rsidP="000B4EA2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 w:rsidRPr="008656CC">
        <w:rPr>
          <w:rFonts w:asciiTheme="minorEastAsia" w:hAnsiTheme="minorEastAsia" w:cs="MS-Mincho" w:hint="eastAsia"/>
          <w:kern w:val="1"/>
          <w:sz w:val="20"/>
          <w:szCs w:val="20"/>
        </w:rPr>
        <w:t>年 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1"/>
          <w:sz w:val="20"/>
          <w:szCs w:val="20"/>
        </w:rPr>
        <w:tab/>
      </w:r>
      <w:r>
        <w:rPr>
          <w:rFonts w:asciiTheme="minorEastAsia" w:hAnsiTheme="minorEastAsia" w:cs="MS-Mincho" w:hint="eastAsia"/>
          <w:kern w:val="1"/>
          <w:sz w:val="20"/>
          <w:szCs w:val="20"/>
        </w:rPr>
        <w:t>同</w:t>
      </w:r>
      <w:r w:rsidRPr="008656CC">
        <w:rPr>
          <w:rFonts w:asciiTheme="minorEastAsia" w:hAnsiTheme="minorEastAsia" w:cs="MS-Mincho" w:hint="eastAsia"/>
          <w:kern w:val="1"/>
          <w:sz w:val="20"/>
          <w:szCs w:val="20"/>
        </w:rPr>
        <w:t>大学留学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終了</w:t>
      </w:r>
    </w:p>
    <w:p w14:paraId="0CC090EF" w14:textId="1E61ABC5" w:rsidR="000B4EA2" w:rsidRDefault="000B4EA2" w:rsidP="000B4EA2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1"/>
          <w:sz w:val="20"/>
          <w:szCs w:val="20"/>
          <w:lang w:eastAsia="zh-CN"/>
        </w:rPr>
      </w:pPr>
      <w:r w:rsidRPr="001B09FC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年</w:t>
      </w:r>
      <w:r w:rsidR="008656CC">
        <w:rPr>
          <w:rFonts w:asciiTheme="minorEastAsia" w:hAnsiTheme="minorEastAsia" w:cs="MS-Mincho" w:hint="eastAsia"/>
          <w:kern w:val="1"/>
          <w:sz w:val="20"/>
          <w:szCs w:val="20"/>
        </w:rPr>
        <w:t xml:space="preserve">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月</w:t>
      </w:r>
      <w:r w:rsidR="008656CC">
        <w:rPr>
          <w:rFonts w:asciiTheme="minorEastAsia" w:hAnsiTheme="minorEastAsia" w:cs="MS-Mincho" w:hint="eastAsia"/>
          <w:kern w:val="1"/>
          <w:sz w:val="20"/>
          <w:szCs w:val="20"/>
        </w:rPr>
        <w:t xml:space="preserve">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 xml:space="preserve">　　</w:t>
      </w:r>
      <w:r w:rsidR="000D6AF7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ab/>
      </w:r>
      <w:r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◎◎大学大学院◎◎研究</w:t>
      </w:r>
      <w:r w:rsidR="008656CC">
        <w:rPr>
          <w:rFonts w:asciiTheme="minorEastAsia" w:hAnsiTheme="minorEastAsia" w:cs="MS-Mincho" w:hint="eastAsia"/>
          <w:kern w:val="1"/>
          <w:sz w:val="20"/>
          <w:szCs w:val="20"/>
        </w:rPr>
        <w:t>科◎</w:t>
      </w:r>
      <w:r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◎学専攻</w:t>
      </w:r>
      <w:r w:rsidR="008656CC">
        <w:rPr>
          <w:rFonts w:asciiTheme="minorEastAsia" w:hAnsiTheme="minorEastAsia" w:cs="MS-Mincho" w:hint="eastAsia"/>
          <w:kern w:val="1"/>
          <w:sz w:val="20"/>
          <w:szCs w:val="20"/>
        </w:rPr>
        <w:t>博士後期課程</w:t>
      </w:r>
      <w:r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満期退学</w:t>
      </w:r>
    </w:p>
    <w:p w14:paraId="263D454B" w14:textId="17982744" w:rsidR="008656CC" w:rsidRDefault="008656CC" w:rsidP="000B4EA2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1"/>
          <w:sz w:val="20"/>
          <w:szCs w:val="20"/>
          <w:lang w:eastAsia="zh-CN"/>
        </w:rPr>
      </w:pPr>
    </w:p>
    <w:p w14:paraId="1951C1CD" w14:textId="71FD222D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 w:rsidRPr="00107DAD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 xml:space="preserve">学　</w:t>
      </w:r>
      <w:r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位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　</w:t>
      </w:r>
    </w:p>
    <w:p w14:paraId="43270716" w14:textId="74F78765" w:rsidR="008656CC" w:rsidRDefault="008656CC" w:rsidP="000B4EA2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1"/>
          <w:sz w:val="20"/>
          <w:szCs w:val="20"/>
          <w:lang w:eastAsia="zh-CN"/>
        </w:rPr>
      </w:pPr>
    </w:p>
    <w:p w14:paraId="6CABBC36" w14:textId="35DDF1BD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 xml:space="preserve">月　　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ab/>
        <w:t>学士（◎◎）（◎◎大学）</w:t>
      </w:r>
    </w:p>
    <w:p w14:paraId="0E3ED149" w14:textId="5E6DFE79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 xml:space="preserve">月　　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ab/>
        <w:t>修士（◎◎）（◎◎大学）</w:t>
      </w:r>
    </w:p>
    <w:p w14:paraId="1E2BE129" w14:textId="77777777" w:rsidR="008656CC" w:rsidRPr="001B09F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学位論文題目：</w:t>
      </w:r>
    </w:p>
    <w:p w14:paraId="7474DA83" w14:textId="3127C99B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 xml:space="preserve">月　　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ab/>
        <w:t>博士（◎◎）（◎◎大学）</w:t>
      </w:r>
    </w:p>
    <w:p w14:paraId="408422F8" w14:textId="77777777" w:rsidR="008656CC" w:rsidRPr="001B09F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学位論文題目：</w:t>
      </w:r>
    </w:p>
    <w:p w14:paraId="2FDFBE07" w14:textId="77777777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</w:p>
    <w:p w14:paraId="695D4CB1" w14:textId="47956873" w:rsidR="008656CC" w:rsidRDefault="0010523F">
      <w:pPr>
        <w:autoSpaceDE w:val="0"/>
        <w:autoSpaceDN w:val="0"/>
        <w:adjustRightInd w:val="0"/>
        <w:ind w:right="-1"/>
        <w:rPr>
          <w:rFonts w:asciiTheme="minorEastAsia" w:eastAsia="SimSun" w:hAnsiTheme="minorEastAsia" w:cs="TimesNewRomanPSMT"/>
          <w:kern w:val="1"/>
          <w:sz w:val="20"/>
          <w:szCs w:val="20"/>
          <w:u w:val="single"/>
          <w:lang w:eastAsia="zh-CN"/>
        </w:rPr>
      </w:pPr>
      <w:r w:rsidRPr="0010523F">
        <w:rPr>
          <w:rFonts w:asciiTheme="minorEastAsia" w:hAnsiTheme="minorEastAsia" w:cs="TimesNewRomanPSMT" w:hint="eastAsia"/>
          <w:kern w:val="1"/>
          <w:sz w:val="20"/>
          <w:szCs w:val="20"/>
          <w:u w:val="single"/>
          <w:lang w:eastAsia="zh-CN"/>
        </w:rPr>
        <w:t>職　歴</w:t>
      </w:r>
      <w:r w:rsidR="008656CC" w:rsidRPr="008656CC">
        <w:rPr>
          <w:rFonts w:asciiTheme="minorEastAsia" w:eastAsia="SimSun" w:hAnsiTheme="minorEastAsia" w:cs="TimesNewRomanPSMT"/>
          <w:kern w:val="1"/>
          <w:sz w:val="20"/>
          <w:szCs w:val="20"/>
          <w:lang w:eastAsia="zh-CN"/>
        </w:rPr>
        <w:tab/>
      </w:r>
      <w:r w:rsidR="008656CC" w:rsidRPr="008656CC">
        <w:rPr>
          <w:rFonts w:asciiTheme="minorEastAsia" w:hAnsiTheme="minorEastAsia" w:cs="TimesNewRomanPSMT" w:hint="eastAsia"/>
          <w:kern w:val="1"/>
          <w:sz w:val="20"/>
          <w:szCs w:val="20"/>
        </w:rPr>
        <w:t>※</w:t>
      </w:r>
      <w:r w:rsidR="008656CC">
        <w:rPr>
          <w:rFonts w:asciiTheme="minorEastAsia" w:hAnsiTheme="minorEastAsia" w:cs="TimesNewRomanPSMT" w:hint="eastAsia"/>
          <w:kern w:val="1"/>
          <w:sz w:val="20"/>
          <w:szCs w:val="20"/>
        </w:rPr>
        <w:t>常勤職の他、非常勤（担当科目）、共同研究員等についても</w:t>
      </w:r>
      <w:r w:rsidR="008656CC" w:rsidRPr="008656CC">
        <w:rPr>
          <w:rFonts w:asciiTheme="minorEastAsia" w:hAnsiTheme="minorEastAsia" w:cs="TimesNewRomanPSMT" w:hint="eastAsia"/>
          <w:kern w:val="1"/>
          <w:sz w:val="20"/>
          <w:szCs w:val="20"/>
        </w:rPr>
        <w:t>記入してください。</w:t>
      </w:r>
      <w:r w:rsidR="008656CC" w:rsidRPr="008656CC">
        <w:rPr>
          <w:rFonts w:asciiTheme="minorEastAsia" w:eastAsia="SimSun" w:hAnsiTheme="minorEastAsia" w:cs="TimesNewRomanPSMT"/>
          <w:kern w:val="1"/>
          <w:sz w:val="20"/>
          <w:szCs w:val="20"/>
          <w:lang w:eastAsia="zh-CN"/>
        </w:rPr>
        <w:tab/>
      </w:r>
      <w:r w:rsidR="008656CC" w:rsidRPr="008656CC">
        <w:rPr>
          <w:rFonts w:asciiTheme="minorEastAsia" w:hAnsiTheme="minorEastAsia" w:cs="TimesNewRomanPSMT" w:hint="eastAsia"/>
          <w:kern w:val="1"/>
          <w:sz w:val="20"/>
          <w:szCs w:val="20"/>
        </w:rPr>
        <w:t>※</w:t>
      </w:r>
      <w:r w:rsidR="008656CC">
        <w:rPr>
          <w:rFonts w:asciiTheme="minorEastAsia" w:hAnsiTheme="minorEastAsia" w:cs="TimesNewRomanPSMT" w:hint="eastAsia"/>
          <w:kern w:val="1"/>
          <w:sz w:val="20"/>
          <w:szCs w:val="20"/>
        </w:rPr>
        <w:t>勤務先での役職等についても</w:t>
      </w:r>
      <w:r w:rsidR="008656CC" w:rsidRPr="008656CC">
        <w:rPr>
          <w:rFonts w:asciiTheme="minorEastAsia" w:hAnsiTheme="minorEastAsia" w:cs="TimesNewRomanPSMT" w:hint="eastAsia"/>
          <w:kern w:val="1"/>
          <w:sz w:val="20"/>
          <w:szCs w:val="20"/>
        </w:rPr>
        <w:t>記入してください。</w:t>
      </w:r>
    </w:p>
    <w:p w14:paraId="316DBF8F" w14:textId="77777777" w:rsidR="008656CC" w:rsidRPr="008656CC" w:rsidRDefault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TimesNewRomanPSMT"/>
          <w:kern w:val="1"/>
          <w:sz w:val="20"/>
          <w:szCs w:val="20"/>
          <w:u w:val="single"/>
          <w:lang w:eastAsia="zh-CN"/>
        </w:rPr>
      </w:pPr>
    </w:p>
    <w:p w14:paraId="241E829A" w14:textId="319A8463" w:rsidR="00B46BAB" w:rsidRPr="008656CC" w:rsidRDefault="008656CC" w:rsidP="006F25C7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="00B46BAB"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</w:r>
      <w:r w:rsidR="000D6AF7"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◎◎大学◎◎学部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非常勤講師（◎◎担当）</w:t>
      </w:r>
      <w:r w:rsidR="00B46BAB"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="00B46BAB"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年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="00B46BAB"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月）</w:t>
      </w:r>
    </w:p>
    <w:p w14:paraId="6C73A345" w14:textId="126CE256" w:rsidR="000168BA" w:rsidRPr="008656CC" w:rsidRDefault="008656CC" w:rsidP="000168BA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="000168BA"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  <w:t>◎◎大学◎◎学部社会福祉学科助教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="000168BA"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年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="000168BA"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月）</w:t>
      </w:r>
    </w:p>
    <w:p w14:paraId="186F0E74" w14:textId="774CB595" w:rsidR="000168BA" w:rsidRPr="008656CC" w:rsidRDefault="008656CC" w:rsidP="000168BA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="000168BA" w:rsidRPr="008656CC">
        <w:rPr>
          <w:rFonts w:asciiTheme="minorEastAsia" w:hAnsiTheme="minorEastAsia" w:cs="MS-Mincho" w:hint="eastAsia"/>
          <w:kern w:val="20"/>
          <w:sz w:val="20"/>
          <w:szCs w:val="20"/>
        </w:rPr>
        <w:tab/>
        <w:t>◎◎大学◎◎学部社会福祉学科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</w:rPr>
        <w:t>准教授</w:t>
      </w:r>
      <w:r w:rsidR="000168BA" w:rsidRPr="008656CC">
        <w:rPr>
          <w:rFonts w:asciiTheme="minorEastAsia" w:hAnsiTheme="minorEastAsia" w:cs="MS-Mincho" w:hint="eastAsia"/>
          <w:kern w:val="20"/>
          <w:sz w:val="20"/>
          <w:szCs w:val="20"/>
        </w:rPr>
        <w:t>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年　月</w:t>
      </w:r>
      <w:r w:rsidR="000168BA" w:rsidRPr="008656CC">
        <w:rPr>
          <w:rFonts w:asciiTheme="minorEastAsia" w:hAnsiTheme="minorEastAsia" w:cs="MS-Mincho" w:hint="eastAsia"/>
          <w:kern w:val="20"/>
          <w:sz w:val="20"/>
          <w:szCs w:val="20"/>
        </w:rPr>
        <w:t>）</w:t>
      </w:r>
    </w:p>
    <w:p w14:paraId="28B605E6" w14:textId="1295859C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</w:rPr>
        <w:tab/>
        <w:t>◎◎大学◎◎学部社会福祉学科教授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年　月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</w:rPr>
        <w:t>）</w:t>
      </w:r>
    </w:p>
    <w:p w14:paraId="0A14F973" w14:textId="2351E442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</w:rPr>
        <w:tab/>
        <w:t>◎◎大学◎◎学部社会福祉学科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学科長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</w:rPr>
        <w:t>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年　月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</w:rPr>
        <w:t>）</w:t>
      </w:r>
    </w:p>
    <w:p w14:paraId="0B5A77E3" w14:textId="41FDE0CF" w:rsidR="008656CC" w:rsidRDefault="008656CC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</w:p>
    <w:p w14:paraId="53598609" w14:textId="2655BA25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TimesNewRomanPSMT"/>
          <w:kern w:val="1"/>
          <w:sz w:val="20"/>
          <w:szCs w:val="20"/>
          <w:u w:val="single"/>
          <w:lang w:eastAsia="zh-CN"/>
        </w:rPr>
      </w:pPr>
      <w:r>
        <w:rPr>
          <w:rFonts w:asciiTheme="minorEastAsia" w:hAnsiTheme="minorEastAsia" w:cs="TimesNewRomanPSMT" w:hint="eastAsia"/>
          <w:kern w:val="1"/>
          <w:sz w:val="20"/>
          <w:szCs w:val="20"/>
          <w:u w:val="single"/>
        </w:rPr>
        <w:t>学会所属</w:t>
      </w:r>
      <w:r w:rsidRPr="008656CC">
        <w:rPr>
          <w:rFonts w:asciiTheme="minorEastAsia" w:hAnsiTheme="minorEastAsia" w:cs="TimesNewRomanPSMT" w:hint="eastAsia"/>
          <w:kern w:val="1"/>
          <w:sz w:val="20"/>
          <w:szCs w:val="20"/>
        </w:rPr>
        <w:t xml:space="preserve"> ※</w:t>
      </w:r>
      <w:r>
        <w:rPr>
          <w:rFonts w:asciiTheme="minorEastAsia" w:hAnsiTheme="minorEastAsia" w:cs="TimesNewRomanPSMT" w:hint="eastAsia"/>
          <w:kern w:val="1"/>
          <w:sz w:val="20"/>
          <w:szCs w:val="20"/>
        </w:rPr>
        <w:t>学会での役職等についても記入してください。</w:t>
      </w:r>
    </w:p>
    <w:p w14:paraId="2C77D7D2" w14:textId="77777777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TimesNewRomanPSMT"/>
          <w:kern w:val="1"/>
          <w:sz w:val="20"/>
          <w:szCs w:val="20"/>
          <w:u w:val="single"/>
          <w:lang w:eastAsia="zh-CN"/>
        </w:rPr>
      </w:pPr>
    </w:p>
    <w:p w14:paraId="0C9F50E2" w14:textId="1CC9CE85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  <w:t>◎◎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学会会員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現在まで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）</w:t>
      </w:r>
    </w:p>
    <w:p w14:paraId="56EEAD6A" w14:textId="5E1A7933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  <w:t>◎◎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学会評議員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年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月）</w:t>
      </w:r>
    </w:p>
    <w:p w14:paraId="43A6330D" w14:textId="38A88307" w:rsidR="008656CC" w:rsidRDefault="008656CC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</w:p>
    <w:p w14:paraId="2AE78965" w14:textId="27CBEE68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TimesNewRomanPSMT"/>
          <w:kern w:val="1"/>
          <w:sz w:val="20"/>
          <w:szCs w:val="20"/>
          <w:u w:val="single"/>
          <w:lang w:eastAsia="zh-CN"/>
        </w:rPr>
      </w:pPr>
      <w:r>
        <w:rPr>
          <w:rFonts w:asciiTheme="minorEastAsia" w:hAnsiTheme="minorEastAsia" w:cs="TimesNewRomanPSMT" w:hint="eastAsia"/>
          <w:kern w:val="1"/>
          <w:sz w:val="20"/>
          <w:szCs w:val="20"/>
          <w:u w:val="single"/>
        </w:rPr>
        <w:t>社会貢献等</w:t>
      </w:r>
      <w:r w:rsidRPr="008656CC">
        <w:rPr>
          <w:rFonts w:asciiTheme="minorEastAsia" w:hAnsiTheme="minorEastAsia" w:cs="TimesNewRomanPSMT" w:hint="eastAsia"/>
          <w:kern w:val="1"/>
          <w:sz w:val="20"/>
          <w:szCs w:val="20"/>
        </w:rPr>
        <w:t xml:space="preserve"> ※</w:t>
      </w:r>
      <w:r>
        <w:rPr>
          <w:rFonts w:asciiTheme="minorEastAsia" w:hAnsiTheme="minorEastAsia" w:cs="TimesNewRomanPSMT" w:hint="eastAsia"/>
          <w:kern w:val="1"/>
          <w:sz w:val="20"/>
          <w:szCs w:val="20"/>
        </w:rPr>
        <w:t>行政、企業、各種団体などの所属、役職等について記入してください。</w:t>
      </w:r>
    </w:p>
    <w:p w14:paraId="0F8EAAAE" w14:textId="77777777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TimesNewRomanPSMT"/>
          <w:kern w:val="1"/>
          <w:sz w:val="20"/>
          <w:szCs w:val="20"/>
          <w:u w:val="single"/>
          <w:lang w:eastAsia="zh-CN"/>
        </w:rPr>
      </w:pPr>
    </w:p>
    <w:p w14:paraId="6F369785" w14:textId="2223C05B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</w:r>
      <w:r>
        <w:rPr>
          <w:rFonts w:asciiTheme="minorEastAsia" w:hAnsiTheme="minorEastAsia" w:cs="MS-Mincho" w:hint="eastAsia"/>
          <w:kern w:val="20"/>
          <w:sz w:val="20"/>
          <w:szCs w:val="20"/>
        </w:rPr>
        <w:t>公益社団法人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◎◎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◎顧問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年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月）</w:t>
      </w:r>
    </w:p>
    <w:p w14:paraId="1C5FC001" w14:textId="6E3432AB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</w:r>
      <w:r>
        <w:rPr>
          <w:rFonts w:asciiTheme="minorEastAsia" w:hAnsiTheme="minorEastAsia" w:cs="MS-Mincho" w:hint="eastAsia"/>
          <w:kern w:val="20"/>
          <w:sz w:val="20"/>
          <w:szCs w:val="20"/>
        </w:rPr>
        <w:t>◎◎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市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◎◎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協会評議委員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年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月）</w:t>
      </w:r>
    </w:p>
    <w:p w14:paraId="6388C228" w14:textId="108D5213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</w:p>
    <w:p w14:paraId="189258B4" w14:textId="088ACDB5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  <w:r w:rsidRPr="008656CC">
        <w:rPr>
          <w:rFonts w:asciiTheme="minorEastAsia" w:hAnsiTheme="minorEastAsia" w:cs="MS-Mincho" w:hint="eastAsia"/>
          <w:kern w:val="20"/>
          <w:sz w:val="20"/>
          <w:szCs w:val="20"/>
          <w:u w:val="single"/>
        </w:rPr>
        <w:lastRenderedPageBreak/>
        <w:t>競争的研究資金獲得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</w:rPr>
        <w:t>※科学研究費助成事業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、民間の助成、勤務先等から競争的に配分された研究資金を、自分が研究代表者として獲得した分について、研究課題名を含めて記入してください。</w:t>
      </w:r>
    </w:p>
    <w:p w14:paraId="0D130D98" w14:textId="77777777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</w:p>
    <w:p w14:paraId="4B19738D" w14:textId="5D678B76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</w:r>
      <w:r>
        <w:rPr>
          <w:rFonts w:asciiTheme="minorEastAsia" w:hAnsiTheme="minorEastAsia" w:cs="MS-Mincho" w:hint="eastAsia"/>
          <w:kern w:val="20"/>
          <w:sz w:val="20"/>
          <w:szCs w:val="20"/>
        </w:rPr>
        <w:t>科学研究費助成事業（基盤研究(</w:t>
      </w:r>
      <w:r>
        <w:rPr>
          <w:rFonts w:asciiTheme="minorEastAsia" w:hAnsiTheme="minorEastAsia" w:cs="MS-Mincho"/>
          <w:kern w:val="20"/>
          <w:sz w:val="20"/>
          <w:szCs w:val="20"/>
        </w:rPr>
        <w:t>B)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「◎◎◎◎」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年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月）</w:t>
      </w:r>
    </w:p>
    <w:p w14:paraId="7A409D96" w14:textId="27BF9E76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</w:r>
      <w:r>
        <w:rPr>
          <w:rFonts w:asciiTheme="minorEastAsia" w:hAnsiTheme="minorEastAsia" w:cs="MS-Mincho" w:hint="eastAsia"/>
          <w:kern w:val="20"/>
          <w:sz w:val="20"/>
          <w:szCs w:val="20"/>
        </w:rPr>
        <w:t>◎◎財団◎◎研究助成「◎◎◎◎」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年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月）</w:t>
      </w:r>
    </w:p>
    <w:p w14:paraId="33B77F42" w14:textId="77777777" w:rsidR="008656CC" w:rsidRDefault="008656CC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</w:p>
    <w:p w14:paraId="34324878" w14:textId="1B9EF3C3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20"/>
          <w:sz w:val="20"/>
          <w:szCs w:val="20"/>
          <w:u w:val="single"/>
        </w:rPr>
        <w:t>賞罰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</w:rPr>
        <w:t>※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>受賞対象の著書、論文等がある場合は、それを記入してください。</w:t>
      </w:r>
    </w:p>
    <w:p w14:paraId="0813035B" w14:textId="77777777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</w:p>
    <w:p w14:paraId="5C7472C7" w14:textId="7546AFFA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</w:r>
      <w:r>
        <w:rPr>
          <w:rFonts w:asciiTheme="minorEastAsia" w:hAnsiTheme="minorEastAsia" w:cs="MS-Mincho" w:hint="eastAsia"/>
          <w:kern w:val="20"/>
          <w:sz w:val="20"/>
          <w:szCs w:val="20"/>
        </w:rPr>
        <w:t>◎◎学会◎◎賞、「◎◎◎」（◎◎出版）</w:t>
      </w:r>
    </w:p>
    <w:p w14:paraId="3E8D30B8" w14:textId="77777777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</w:r>
      <w:r>
        <w:rPr>
          <w:rFonts w:asciiTheme="minorEastAsia" w:hAnsiTheme="minorEastAsia" w:cs="MS-Mincho" w:hint="eastAsia"/>
          <w:kern w:val="20"/>
          <w:sz w:val="20"/>
          <w:szCs w:val="20"/>
        </w:rPr>
        <w:t>◎◎学会◎◎賞</w:t>
      </w:r>
    </w:p>
    <w:p w14:paraId="7E5A3F37" w14:textId="6738265A" w:rsidR="008656CC" w:rsidRDefault="008656CC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</w:p>
    <w:p w14:paraId="1E6F7954" w14:textId="2CCBFA2F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20"/>
          <w:sz w:val="20"/>
          <w:szCs w:val="20"/>
          <w:u w:val="single"/>
        </w:rPr>
        <w:t>資格等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</w:p>
    <w:p w14:paraId="358E5013" w14:textId="77777777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</w:p>
    <w:p w14:paraId="2FA2CA76" w14:textId="31496B06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  <w:t>社会福祉士（市谷紀尾子名にて登録）（登録番号　第00000号）</w:t>
      </w:r>
    </w:p>
    <w:p w14:paraId="702430D2" w14:textId="3771D83C" w:rsidR="008656CC" w:rsidRDefault="008656CC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</w:p>
    <w:p w14:paraId="20ED3002" w14:textId="203AF246" w:rsid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20"/>
          <w:sz w:val="20"/>
          <w:szCs w:val="20"/>
          <w:u w:val="single"/>
        </w:rPr>
        <w:t>その他特記すべき履歴事項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</w:p>
    <w:p w14:paraId="46578DA6" w14:textId="77777777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</w:p>
    <w:p w14:paraId="27E1F9BD" w14:textId="18E07731" w:rsidR="008656CC" w:rsidRPr="008656CC" w:rsidRDefault="008656CC" w:rsidP="008656CC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20"/>
          <w:sz w:val="20"/>
          <w:szCs w:val="20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年 </w:t>
      </w:r>
      <w:r w:rsidRPr="001B09FC">
        <w:rPr>
          <w:rFonts w:asciiTheme="minorEastAsia" w:hAnsiTheme="minorEastAsia" w:cs="MS-Mincho" w:hint="eastAsia"/>
          <w:kern w:val="1"/>
          <w:sz w:val="20"/>
          <w:szCs w:val="20"/>
        </w:rPr>
        <w:t>月</w:t>
      </w:r>
      <w:r>
        <w:rPr>
          <w:rFonts w:asciiTheme="minorEastAsia" w:hAnsiTheme="minorEastAsia" w:cs="MS-Mincho"/>
          <w:kern w:val="1"/>
          <w:sz w:val="20"/>
          <w:szCs w:val="20"/>
        </w:rPr>
        <w:tab/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ab/>
      </w:r>
      <w:r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◎◎◎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（～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年</w:t>
      </w:r>
      <w:r>
        <w:rPr>
          <w:rFonts w:asciiTheme="minorEastAsia" w:hAnsiTheme="minorEastAsia" w:cs="MS-Mincho" w:hint="eastAsia"/>
          <w:kern w:val="20"/>
          <w:sz w:val="20"/>
          <w:szCs w:val="20"/>
        </w:rPr>
        <w:t xml:space="preserve">　</w:t>
      </w:r>
      <w:r w:rsidRPr="008656CC">
        <w:rPr>
          <w:rFonts w:asciiTheme="minorEastAsia" w:hAnsiTheme="minorEastAsia" w:cs="MS-Mincho" w:hint="eastAsia"/>
          <w:kern w:val="20"/>
          <w:sz w:val="20"/>
          <w:szCs w:val="20"/>
          <w:lang w:eastAsia="zh-CN"/>
        </w:rPr>
        <w:t>月）</w:t>
      </w:r>
    </w:p>
    <w:p w14:paraId="258137A9" w14:textId="77777777" w:rsidR="008656CC" w:rsidRPr="006F25C7" w:rsidRDefault="008656CC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</w:p>
    <w:p w14:paraId="7765CDF6" w14:textId="77777777" w:rsidR="000168BA" w:rsidRPr="001B09FC" w:rsidRDefault="000168BA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</w:p>
    <w:sectPr w:rsidR="000168BA" w:rsidRPr="001B09FC" w:rsidSect="00C02778">
      <w:headerReference w:type="default" r:id="rId7"/>
      <w:pgSz w:w="11905" w:h="16837"/>
      <w:pgMar w:top="1418" w:right="1701" w:bottom="1531" w:left="1701" w:header="720" w:footer="720" w:gutter="0"/>
      <w:cols w:space="720"/>
      <w:noEndnote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C58046" w14:textId="77777777" w:rsidR="0077292B" w:rsidRDefault="0077292B" w:rsidP="00302413">
      <w:r>
        <w:separator/>
      </w:r>
    </w:p>
  </w:endnote>
  <w:endnote w:type="continuationSeparator" w:id="0">
    <w:p w14:paraId="5D7366CE" w14:textId="77777777" w:rsidR="0077292B" w:rsidRDefault="0077292B" w:rsidP="003024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-Mincho">
    <w:altName w:val="ＭＳ 明朝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6CBC82" w14:textId="77777777" w:rsidR="0077292B" w:rsidRDefault="0077292B" w:rsidP="00302413">
      <w:r>
        <w:separator/>
      </w:r>
    </w:p>
  </w:footnote>
  <w:footnote w:type="continuationSeparator" w:id="0">
    <w:p w14:paraId="2B067204" w14:textId="77777777" w:rsidR="0077292B" w:rsidRDefault="0077292B" w:rsidP="003024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2239201"/>
      <w:docPartObj>
        <w:docPartGallery w:val="Page Numbers (Top of Page)"/>
        <w:docPartUnique/>
      </w:docPartObj>
    </w:sdtPr>
    <w:sdtEndPr/>
    <w:sdtContent>
      <w:p w14:paraId="448E8391" w14:textId="5F52C37D" w:rsidR="00011B4F" w:rsidRDefault="00011B4F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1B99" w:rsidRPr="001D1B99">
          <w:rPr>
            <w:noProof/>
            <w:lang w:val="ja-JP"/>
          </w:rPr>
          <w:t>2</w:t>
        </w:r>
        <w:r>
          <w:fldChar w:fldCharType="end"/>
        </w:r>
      </w:p>
    </w:sdtContent>
  </w:sdt>
  <w:p w14:paraId="61C6B36B" w14:textId="77777777" w:rsidR="00011B4F" w:rsidRDefault="00011B4F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EB4C7A"/>
    <w:multiLevelType w:val="hybridMultilevel"/>
    <w:tmpl w:val="EAA44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3208E1"/>
    <w:multiLevelType w:val="hybridMultilevel"/>
    <w:tmpl w:val="A830DD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c0MLY0MDA2NDBS0lEKTi0uzszPAykwrQUA8UKbfCwAAAA="/>
  </w:docVars>
  <w:rsids>
    <w:rsidRoot w:val="00F40681"/>
    <w:rsid w:val="00011B4F"/>
    <w:rsid w:val="000168BA"/>
    <w:rsid w:val="00037173"/>
    <w:rsid w:val="00043D56"/>
    <w:rsid w:val="00080838"/>
    <w:rsid w:val="000B4EA2"/>
    <w:rsid w:val="000D6AF7"/>
    <w:rsid w:val="000E3B22"/>
    <w:rsid w:val="000E7DD8"/>
    <w:rsid w:val="000F22C6"/>
    <w:rsid w:val="0010523F"/>
    <w:rsid w:val="00107DAD"/>
    <w:rsid w:val="00131E27"/>
    <w:rsid w:val="00132223"/>
    <w:rsid w:val="001349F1"/>
    <w:rsid w:val="001668CF"/>
    <w:rsid w:val="00177818"/>
    <w:rsid w:val="001930B1"/>
    <w:rsid w:val="001B09FC"/>
    <w:rsid w:val="001D1B99"/>
    <w:rsid w:val="00217E3C"/>
    <w:rsid w:val="00220C29"/>
    <w:rsid w:val="00224E94"/>
    <w:rsid w:val="00247FD3"/>
    <w:rsid w:val="002545B3"/>
    <w:rsid w:val="002D6A6B"/>
    <w:rsid w:val="002D6C87"/>
    <w:rsid w:val="002F5AB2"/>
    <w:rsid w:val="00301427"/>
    <w:rsid w:val="00302413"/>
    <w:rsid w:val="003122C2"/>
    <w:rsid w:val="00330DEB"/>
    <w:rsid w:val="003526EA"/>
    <w:rsid w:val="00357542"/>
    <w:rsid w:val="00372669"/>
    <w:rsid w:val="00380802"/>
    <w:rsid w:val="003813E2"/>
    <w:rsid w:val="003A595A"/>
    <w:rsid w:val="003B0A85"/>
    <w:rsid w:val="00406E3A"/>
    <w:rsid w:val="004204CD"/>
    <w:rsid w:val="004209A0"/>
    <w:rsid w:val="00467B2D"/>
    <w:rsid w:val="004B77EC"/>
    <w:rsid w:val="004D4539"/>
    <w:rsid w:val="004E164C"/>
    <w:rsid w:val="00520889"/>
    <w:rsid w:val="005347D2"/>
    <w:rsid w:val="005547AC"/>
    <w:rsid w:val="005633EE"/>
    <w:rsid w:val="005B502E"/>
    <w:rsid w:val="005B7C6A"/>
    <w:rsid w:val="005D6AA2"/>
    <w:rsid w:val="005D7328"/>
    <w:rsid w:val="00665848"/>
    <w:rsid w:val="00692783"/>
    <w:rsid w:val="0069338E"/>
    <w:rsid w:val="006B23C9"/>
    <w:rsid w:val="006D35BE"/>
    <w:rsid w:val="006F25C7"/>
    <w:rsid w:val="0076262D"/>
    <w:rsid w:val="0077292B"/>
    <w:rsid w:val="00792594"/>
    <w:rsid w:val="007F780C"/>
    <w:rsid w:val="00801D33"/>
    <w:rsid w:val="00861DF1"/>
    <w:rsid w:val="008656CC"/>
    <w:rsid w:val="008A602E"/>
    <w:rsid w:val="008A6A14"/>
    <w:rsid w:val="008C071F"/>
    <w:rsid w:val="008E76CC"/>
    <w:rsid w:val="009A06FA"/>
    <w:rsid w:val="009A1F00"/>
    <w:rsid w:val="009E601B"/>
    <w:rsid w:val="009F616D"/>
    <w:rsid w:val="00A01958"/>
    <w:rsid w:val="00A354F4"/>
    <w:rsid w:val="00A74392"/>
    <w:rsid w:val="00A820F4"/>
    <w:rsid w:val="00AD0358"/>
    <w:rsid w:val="00AE5EDB"/>
    <w:rsid w:val="00B003AC"/>
    <w:rsid w:val="00B46BAB"/>
    <w:rsid w:val="00BB0F45"/>
    <w:rsid w:val="00C02778"/>
    <w:rsid w:val="00C10CCD"/>
    <w:rsid w:val="00C40A0A"/>
    <w:rsid w:val="00C91DFE"/>
    <w:rsid w:val="00C94985"/>
    <w:rsid w:val="00CF046C"/>
    <w:rsid w:val="00CF0D8D"/>
    <w:rsid w:val="00DE35A5"/>
    <w:rsid w:val="00E025AE"/>
    <w:rsid w:val="00E4253E"/>
    <w:rsid w:val="00E52705"/>
    <w:rsid w:val="00E644D6"/>
    <w:rsid w:val="00E77A1E"/>
    <w:rsid w:val="00E91688"/>
    <w:rsid w:val="00EC48D7"/>
    <w:rsid w:val="00ED09F4"/>
    <w:rsid w:val="00EF160C"/>
    <w:rsid w:val="00F03093"/>
    <w:rsid w:val="00F030E7"/>
    <w:rsid w:val="00F33E13"/>
    <w:rsid w:val="00F40681"/>
    <w:rsid w:val="00F42501"/>
    <w:rsid w:val="00F56FFF"/>
    <w:rsid w:val="00F91959"/>
    <w:rsid w:val="00F92CB8"/>
    <w:rsid w:val="00FB6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97D0D9"/>
  <w14:defaultImageDpi w14:val="96"/>
  <w15:docId w15:val="{552640DF-0952-42E7-A5A8-D445DC75F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56C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91DF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330DEB"/>
    <w:rPr>
      <w:rFonts w:ascii="Lucida Grande" w:hAnsi="Lucida Grande" w:cs="Lucida Grande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330DEB"/>
    <w:rPr>
      <w:rFonts w:ascii="Lucida Grande" w:hAnsi="Lucida Grande" w:cs="Lucida Grande"/>
      <w:sz w:val="18"/>
      <w:szCs w:val="18"/>
    </w:rPr>
  </w:style>
  <w:style w:type="paragraph" w:styleId="a6">
    <w:name w:val="Date"/>
    <w:basedOn w:val="a"/>
    <w:next w:val="a"/>
    <w:link w:val="a7"/>
    <w:uiPriority w:val="99"/>
    <w:semiHidden/>
    <w:unhideWhenUsed/>
    <w:rsid w:val="001B09FC"/>
  </w:style>
  <w:style w:type="character" w:customStyle="1" w:styleId="a7">
    <w:name w:val="日付 (文字)"/>
    <w:basedOn w:val="a0"/>
    <w:link w:val="a6"/>
    <w:uiPriority w:val="99"/>
    <w:semiHidden/>
    <w:rsid w:val="001B09FC"/>
  </w:style>
  <w:style w:type="paragraph" w:styleId="a8">
    <w:name w:val="header"/>
    <w:basedOn w:val="a"/>
    <w:link w:val="a9"/>
    <w:uiPriority w:val="99"/>
    <w:unhideWhenUsed/>
    <w:rsid w:val="0030241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302413"/>
  </w:style>
  <w:style w:type="paragraph" w:styleId="aa">
    <w:name w:val="footer"/>
    <w:basedOn w:val="a"/>
    <w:link w:val="ab"/>
    <w:uiPriority w:val="99"/>
    <w:unhideWhenUsed/>
    <w:rsid w:val="0030241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302413"/>
  </w:style>
  <w:style w:type="paragraph" w:styleId="ac">
    <w:name w:val="No Spacing"/>
    <w:link w:val="ad"/>
    <w:uiPriority w:val="1"/>
    <w:qFormat/>
    <w:rsid w:val="008656CC"/>
    <w:rPr>
      <w:kern w:val="0"/>
      <w:sz w:val="22"/>
    </w:rPr>
  </w:style>
  <w:style w:type="character" w:customStyle="1" w:styleId="ad">
    <w:name w:val="行間詰め (文字)"/>
    <w:basedOn w:val="a0"/>
    <w:link w:val="ac"/>
    <w:uiPriority w:val="1"/>
    <w:rsid w:val="008656CC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7</Words>
  <Characters>239</Characters>
  <Application>Microsoft Office Word</Application>
  <DocSecurity>0</DocSecurity>
  <Lines>1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____</Company>
  <LinksUpToDate>false</LinksUpToDate>
  <CharactersWithSpaces>1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9103</dc:creator>
  <cp:revision>2</cp:revision>
  <cp:lastPrinted>2015-02-17T08:39:00Z</cp:lastPrinted>
  <dcterms:created xsi:type="dcterms:W3CDTF">2023-10-17T03:10:00Z</dcterms:created>
  <dcterms:modified xsi:type="dcterms:W3CDTF">2023-10-17T03:10:00Z</dcterms:modified>
</cp:coreProperties>
</file>